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72A3" w:rsidRPr="00C11834" w:rsidRDefault="00BF5B65" w:rsidP="00C11834">
      <w:pPr>
        <w:jc w:val="center"/>
        <w:rPr>
          <w:rFonts w:ascii="Times New Roman" w:hAnsi="Times New Roman" w:cs="Times New Roman"/>
          <w:b/>
          <w:sz w:val="28"/>
          <w:szCs w:val="24"/>
          <w:lang w:val="pt-BR"/>
        </w:rPr>
      </w:pPr>
      <w:r w:rsidRPr="00C11834">
        <w:rPr>
          <w:rFonts w:ascii="Times New Roman" w:hAnsi="Times New Roman" w:cs="Times New Roman"/>
          <w:b/>
          <w:sz w:val="28"/>
          <w:szCs w:val="24"/>
          <w:lang w:val="pt-BR"/>
        </w:rPr>
        <w:t>JUSTIFICATIVA DA SOLICITAÇÃO</w:t>
      </w: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D231F" w:rsidRDefault="007D231F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BF5B65" w:rsidRPr="00F66D6B" w:rsidRDefault="00BF5B65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Eu,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Alexandre Rabelo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aluno regular do Programa de Pós-Graduação de Engenharia Mecânica (PPGEM), Área de Concentração Engenharia de Controle e Automação Mecânica, número USP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9356282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e orientado pelo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 xml:space="preserve">Prof. Dr. Flávio </w:t>
      </w:r>
      <w:proofErr w:type="spellStart"/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Buiochi</w:t>
      </w:r>
      <w:proofErr w:type="spellEnd"/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venho solicitar a prorrogação de prazo para o depósito da dissertação junto ao PPGEM por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</w:t>
      </w:r>
      <w:r w:rsidR="00333BCE">
        <w:rPr>
          <w:rFonts w:ascii="Times New Roman" w:hAnsi="Times New Roman" w:cs="Times New Roman"/>
          <w:b/>
          <w:i/>
          <w:sz w:val="24"/>
          <w:szCs w:val="24"/>
          <w:lang w:val="pt-BR"/>
        </w:rPr>
        <w:t>0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ias, a contar de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/02/2019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:rsidR="00BF5B65" w:rsidRPr="00F66D6B" w:rsidRDefault="00BF5B65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>Informo que devido à demora no recebimento de materiais importados (</w:t>
      </w:r>
      <w:proofErr w:type="spellStart"/>
      <w:r w:rsidRPr="00F66D6B">
        <w:rPr>
          <w:rFonts w:ascii="Times New Roman" w:hAnsi="Times New Roman" w:cs="Times New Roman"/>
          <w:sz w:val="24"/>
          <w:szCs w:val="24"/>
          <w:lang w:val="pt-BR"/>
        </w:rPr>
        <w:t>hidrofones</w:t>
      </w:r>
      <w:proofErr w:type="spellEnd"/>
      <w:r w:rsidRPr="00F66D6B">
        <w:rPr>
          <w:rFonts w:ascii="Times New Roman" w:hAnsi="Times New Roman" w:cs="Times New Roman"/>
          <w:sz w:val="24"/>
          <w:szCs w:val="24"/>
          <w:lang w:val="pt-BR"/>
        </w:rPr>
        <w:t>) pelo projeto de pesquisa FAPESP (processo 17/13094-4), houve um atraso no desenvolvimento da simulação de campos ultrassônicos através de interfaces planas e a comparação dos resultados com o levantamento dos dados experimentais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impactando o avanço do meu trabalho. Para a continuidade e </w:t>
      </w:r>
      <w:r w:rsidR="00C11834">
        <w:rPr>
          <w:rFonts w:ascii="Times New Roman" w:hAnsi="Times New Roman" w:cs="Times New Roman"/>
          <w:sz w:val="24"/>
          <w:szCs w:val="24"/>
          <w:lang w:val="pt-BR"/>
        </w:rPr>
        <w:t xml:space="preserve">a 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conclusão da minha dissertação, solicito uma prorrogação de </w:t>
      </w:r>
      <w:r w:rsidR="00775045"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</w:t>
      </w:r>
      <w:r w:rsidR="00333BCE">
        <w:rPr>
          <w:rFonts w:ascii="Times New Roman" w:hAnsi="Times New Roman" w:cs="Times New Roman"/>
          <w:b/>
          <w:i/>
          <w:sz w:val="24"/>
          <w:szCs w:val="24"/>
          <w:lang w:val="pt-BR"/>
        </w:rPr>
        <w:t>0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ias a contar da data informada. Enfatizo que uma parcela considerável dos artefatos de software está </w:t>
      </w:r>
      <w:proofErr w:type="gramStart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>pronta e testada através de inúmeras simulações analíticas e numéricas comparando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11834">
        <w:rPr>
          <w:rFonts w:ascii="Times New Roman" w:hAnsi="Times New Roman" w:cs="Times New Roman"/>
          <w:sz w:val="24"/>
          <w:szCs w:val="24"/>
          <w:lang w:val="pt-BR"/>
        </w:rPr>
        <w:t>meus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resultados</w:t>
      </w:r>
      <w:proofErr w:type="gramEnd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com outros artigos, faltando apenas 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>à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comparação experimental que será elaborada com 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o levantamento dos campos acústicos com os novos </w:t>
      </w:r>
      <w:proofErr w:type="spellStart"/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>hidrofones</w:t>
      </w:r>
      <w:proofErr w:type="spellEnd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O relatório </w:t>
      </w:r>
      <w:r w:rsidR="00BA7741">
        <w:rPr>
          <w:rFonts w:ascii="Times New Roman" w:hAnsi="Times New Roman" w:cs="Times New Roman"/>
          <w:sz w:val="24"/>
          <w:szCs w:val="24"/>
          <w:lang w:val="pt-BR"/>
        </w:rPr>
        <w:t>referente ao estágio atual da dissertação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em anexo, apresenta com mais detalhes os itens que já foram elaborados </w:t>
      </w:r>
      <w:bookmarkStart w:id="0" w:name="_GoBack"/>
      <w:bookmarkEnd w:id="0"/>
      <w:r w:rsidRPr="00F66D6B">
        <w:rPr>
          <w:rFonts w:ascii="Times New Roman" w:hAnsi="Times New Roman" w:cs="Times New Roman"/>
          <w:sz w:val="24"/>
          <w:szCs w:val="24"/>
          <w:lang w:val="pt-BR"/>
        </w:rPr>
        <w:t>até o atual momento.</w:t>
      </w:r>
    </w:p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D231F" w:rsidRDefault="007D231F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F66D6B" w:rsidRPr="00F66D6B" w:rsidRDefault="00F66D6B" w:rsidP="00C11834">
      <w:pPr>
        <w:jc w:val="right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São Paulo, </w:t>
      </w:r>
      <w:proofErr w:type="gramStart"/>
      <w:r w:rsidR="009658B8">
        <w:rPr>
          <w:rFonts w:ascii="Times New Roman" w:hAnsi="Times New Roman" w:cs="Times New Roman"/>
          <w:sz w:val="24"/>
          <w:szCs w:val="24"/>
          <w:lang w:val="pt-BR"/>
        </w:rPr>
        <w:t>5</w:t>
      </w:r>
      <w:proofErr w:type="gramEnd"/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e fevereiro de 2019.</w:t>
      </w:r>
    </w:p>
    <w:p w:rsid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Pr="00F66D6B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7"/>
        <w:gridCol w:w="4527"/>
      </w:tblGrid>
      <w:tr w:rsidR="00F66D6B" w:rsidRPr="00BA7741" w:rsidTr="00F66D6B">
        <w:tc>
          <w:tcPr>
            <w:tcW w:w="4527" w:type="dxa"/>
            <w:tcBorders>
              <w:bottom w:val="single" w:sz="4" w:space="0" w:color="auto"/>
            </w:tcBorders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4527" w:type="dxa"/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  <w:tr w:rsidR="00F66D6B" w:rsidRPr="00F66D6B" w:rsidTr="00F66D6B">
        <w:tc>
          <w:tcPr>
            <w:tcW w:w="4527" w:type="dxa"/>
            <w:tcBorders>
              <w:top w:val="single" w:sz="4" w:space="0" w:color="auto"/>
            </w:tcBorders>
          </w:tcPr>
          <w:p w:rsidR="00F66D6B" w:rsidRPr="00F66D6B" w:rsidRDefault="00F66D6B" w:rsidP="00F66D6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F66D6B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Aluno</w:t>
            </w:r>
          </w:p>
        </w:tc>
        <w:tc>
          <w:tcPr>
            <w:tcW w:w="4527" w:type="dxa"/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</w:tbl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sectPr w:rsidR="00F66D6B" w:rsidRPr="00F66D6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LA0MwdShiYWJko6SsGpxcWZ+XkgBSa1AMf7iSMsAAAA"/>
  </w:docVars>
  <w:rsids>
    <w:rsidRoot w:val="00BF5B65"/>
    <w:rsid w:val="00333BCE"/>
    <w:rsid w:val="00775045"/>
    <w:rsid w:val="00780670"/>
    <w:rsid w:val="007D231F"/>
    <w:rsid w:val="008972A3"/>
    <w:rsid w:val="009658B8"/>
    <w:rsid w:val="00BA7741"/>
    <w:rsid w:val="00BF5B65"/>
    <w:rsid w:val="00C11834"/>
    <w:rsid w:val="00C93E48"/>
    <w:rsid w:val="00CB5238"/>
    <w:rsid w:val="00F6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6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6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Rabelo</dc:creator>
  <cp:lastModifiedBy>Alexandre Rabelo</cp:lastModifiedBy>
  <cp:revision>10</cp:revision>
  <cp:lastPrinted>2019-02-05T01:21:00Z</cp:lastPrinted>
  <dcterms:created xsi:type="dcterms:W3CDTF">2019-02-05T00:42:00Z</dcterms:created>
  <dcterms:modified xsi:type="dcterms:W3CDTF">2019-02-10T17:04:00Z</dcterms:modified>
</cp:coreProperties>
</file>